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114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df24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b10810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48caae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00a51a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9f9062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32Z</dcterms:created>
  <dcterms:modified xsi:type="dcterms:W3CDTF">2019-08-08T12:49:32Z</dcterms:modified>
</cp:coreProperties>
</file>